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BB898" w14:textId="77777777" w:rsidR="008416CA" w:rsidRDefault="0082492D" w:rsidP="008416C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A94FE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416C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C655013" w14:textId="77777777" w:rsidR="008416CA" w:rsidRDefault="008416CA" w:rsidP="008416C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5BDACDD" w14:textId="77777777" w:rsidR="008416CA" w:rsidRDefault="008416CA" w:rsidP="008416C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89D6A75" w14:textId="77777777" w:rsidR="008416CA" w:rsidRDefault="008416CA" w:rsidP="008416C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294692D5" w14:textId="6CE377C4" w:rsidR="008416CA" w:rsidRPr="008416CA" w:rsidRDefault="008416CA" w:rsidP="008416C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Predicting Max Bench Press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95% Confidence Interval for the Slope</w:t>
      </w:r>
    </w:p>
    <w:p w14:paraId="136F9536" w14:textId="6090ACEB" w:rsidR="0040189A" w:rsidRDefault="00000000">
      <w:pPr>
        <w:pStyle w:val="Heading2"/>
      </w:pPr>
      <w:r>
        <w:t>Reading in data</w:t>
      </w:r>
    </w:p>
    <w:p w14:paraId="3ABBF0D0" w14:textId="77777777" w:rsidR="0040189A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2/highschool_female_athlete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check column names</w:t>
      </w:r>
    </w:p>
    <w:p w14:paraId="57123E3E" w14:textId="77777777" w:rsidR="0040189A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71EAB2D4" w14:textId="77777777" w:rsidR="0040189A" w:rsidRDefault="00000000">
      <w:pPr>
        <w:pStyle w:val="Heading1"/>
      </w:pPr>
      <w:bookmarkStart w:id="1" w:name="fitting-regression-model"/>
      <w:bookmarkEnd w:id="0"/>
      <w:r>
        <w:t>Fitting regression model</w:t>
      </w:r>
    </w:p>
    <w:p w14:paraId="53DB54D8" w14:textId="77777777" w:rsidR="0040189A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axBP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2052B69E" w14:textId="77777777" w:rsidR="0040189A" w:rsidRDefault="00000000">
      <w:pPr>
        <w:pStyle w:val="Heading1"/>
      </w:pPr>
      <w:bookmarkStart w:id="2" w:name="X9105dade0597cc81ecf5f4256616663a4b11d4e"/>
      <w:bookmarkEnd w:id="1"/>
      <w:r>
        <w:t xml:space="preserve">To compute a 95% confidence interval for the slope, you can use the </w:t>
      </w:r>
      <w:r>
        <w:rPr>
          <w:rStyle w:val="VerbatimChar"/>
        </w:rPr>
        <w:t>confint()</w:t>
      </w:r>
      <w:r>
        <w:t xml:space="preserve"> function</w:t>
      </w:r>
    </w:p>
    <w:p w14:paraId="20347E34" w14:textId="77777777" w:rsidR="0040189A" w:rsidRDefault="00000000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 xml:space="preserve">(lin.reg, </w:t>
      </w:r>
      <w:r>
        <w:rPr>
          <w:rStyle w:val="StringTok"/>
        </w:rPr>
        <w:t>'BP60'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18DA4A37" w14:textId="77777777" w:rsidR="0040189A" w:rsidRDefault="00000000">
      <w:pPr>
        <w:pStyle w:val="SourceCode"/>
      </w:pPr>
      <w:r>
        <w:rPr>
          <w:rStyle w:val="VerbatimChar"/>
        </w:rPr>
        <w:t>##         2.5 %   97.5 %</w:t>
      </w:r>
      <w:r>
        <w:br/>
      </w:r>
      <w:r>
        <w:rPr>
          <w:rStyle w:val="VerbatimChar"/>
        </w:rPr>
        <w:t>## BP60 1.190987 1.791119</w:t>
      </w:r>
      <w:bookmarkEnd w:id="2"/>
    </w:p>
    <w:sectPr w:rsidR="004018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386AF" w14:textId="77777777" w:rsidR="0082492D" w:rsidRDefault="0082492D">
      <w:pPr>
        <w:spacing w:after="0"/>
      </w:pPr>
      <w:r>
        <w:separator/>
      </w:r>
    </w:p>
  </w:endnote>
  <w:endnote w:type="continuationSeparator" w:id="0">
    <w:p w14:paraId="0C6F02F5" w14:textId="77777777" w:rsidR="0082492D" w:rsidRDefault="008249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9DC85" w14:textId="77777777" w:rsidR="0082492D" w:rsidRDefault="0082492D">
      <w:r>
        <w:separator/>
      </w:r>
    </w:p>
  </w:footnote>
  <w:footnote w:type="continuationSeparator" w:id="0">
    <w:p w14:paraId="36F2563C" w14:textId="77777777" w:rsidR="0082492D" w:rsidRDefault="008249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4AFB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9810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189A"/>
    <w:rsid w:val="0040189A"/>
    <w:rsid w:val="0082492D"/>
    <w:rsid w:val="008416CA"/>
    <w:rsid w:val="00F16F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D16F89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0T13:25:00Z</dcterms:created>
  <dcterms:modified xsi:type="dcterms:W3CDTF">2022-07-20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